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56338D" w14:textId="5A7F26C3" w:rsidR="00F939BC" w:rsidRDefault="00F939BC" w:rsidP="008E558A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36"/>
          <w:szCs w:val="36"/>
        </w:rPr>
        <w:t xml:space="preserve">ETL Project </w:t>
      </w:r>
    </w:p>
    <w:p w14:paraId="5AFEFAE7" w14:textId="11F90715" w:rsidR="008E558A" w:rsidRPr="009750D8" w:rsidRDefault="006F4375" w:rsidP="008E558A">
      <w:pPr>
        <w:rPr>
          <w:rFonts w:ascii="Times New Roman" w:hAnsi="Times New Roman" w:cs="Times New Roman"/>
          <w:sz w:val="28"/>
          <w:szCs w:val="28"/>
        </w:rPr>
      </w:pPr>
      <w:r w:rsidRPr="009750D8">
        <w:rPr>
          <w:rFonts w:ascii="Times New Roman" w:hAnsi="Times New Roman" w:cs="Times New Roman"/>
          <w:sz w:val="28"/>
          <w:szCs w:val="28"/>
        </w:rPr>
        <w:t>Maria-El</w:t>
      </w:r>
      <w:r w:rsidR="001C4DFF">
        <w:rPr>
          <w:rFonts w:ascii="Times New Roman" w:hAnsi="Times New Roman" w:cs="Times New Roman"/>
          <w:sz w:val="28"/>
          <w:szCs w:val="28"/>
        </w:rPr>
        <w:t>e</w:t>
      </w:r>
      <w:r w:rsidRPr="009750D8">
        <w:rPr>
          <w:rFonts w:ascii="Times New Roman" w:hAnsi="Times New Roman" w:cs="Times New Roman"/>
          <w:sz w:val="28"/>
          <w:szCs w:val="28"/>
        </w:rPr>
        <w:t xml:space="preserve">na </w:t>
      </w:r>
      <w:proofErr w:type="spellStart"/>
      <w:r w:rsidR="009750D8" w:rsidRPr="009750D8">
        <w:rPr>
          <w:rFonts w:ascii="Times New Roman" w:hAnsi="Times New Roman" w:cs="Times New Roman"/>
          <w:sz w:val="28"/>
          <w:szCs w:val="28"/>
        </w:rPr>
        <w:t>Gorini</w:t>
      </w:r>
      <w:proofErr w:type="spellEnd"/>
      <w:r w:rsidR="009750D8" w:rsidRPr="009750D8">
        <w:rPr>
          <w:rFonts w:ascii="Times New Roman" w:hAnsi="Times New Roman" w:cs="Times New Roman"/>
          <w:sz w:val="28"/>
          <w:szCs w:val="28"/>
        </w:rPr>
        <w:t>,</w:t>
      </w:r>
      <w:r w:rsidR="00804CC1" w:rsidRPr="009750D8">
        <w:rPr>
          <w:rFonts w:ascii="Times New Roman" w:hAnsi="Times New Roman" w:cs="Times New Roman"/>
          <w:sz w:val="28"/>
          <w:szCs w:val="28"/>
        </w:rPr>
        <w:t xml:space="preserve"> </w:t>
      </w:r>
      <w:r w:rsidR="00605B0B" w:rsidRPr="009750D8">
        <w:rPr>
          <w:rFonts w:ascii="Times New Roman" w:hAnsi="Times New Roman" w:cs="Times New Roman"/>
          <w:sz w:val="28"/>
          <w:szCs w:val="28"/>
        </w:rPr>
        <w:t xml:space="preserve">Bhargav </w:t>
      </w:r>
      <w:proofErr w:type="spellStart"/>
      <w:r w:rsidR="00F32D3E" w:rsidRPr="009750D8">
        <w:rPr>
          <w:rFonts w:ascii="Times New Roman" w:hAnsi="Times New Roman" w:cs="Times New Roman"/>
          <w:sz w:val="28"/>
          <w:szCs w:val="28"/>
        </w:rPr>
        <w:t>Andipara</w:t>
      </w:r>
      <w:proofErr w:type="spellEnd"/>
      <w:r w:rsidR="00F32D3E" w:rsidRPr="009750D8">
        <w:rPr>
          <w:rFonts w:ascii="Times New Roman" w:hAnsi="Times New Roman" w:cs="Times New Roman"/>
          <w:sz w:val="28"/>
          <w:szCs w:val="28"/>
        </w:rPr>
        <w:t>,</w:t>
      </w:r>
      <w:r w:rsidR="00605B0B" w:rsidRPr="009750D8">
        <w:rPr>
          <w:rFonts w:ascii="Times New Roman" w:hAnsi="Times New Roman" w:cs="Times New Roman"/>
          <w:sz w:val="28"/>
          <w:szCs w:val="28"/>
        </w:rPr>
        <w:t xml:space="preserve"> </w:t>
      </w:r>
      <w:r w:rsidR="00F73C1E" w:rsidRPr="009750D8">
        <w:rPr>
          <w:rFonts w:ascii="Times New Roman" w:hAnsi="Times New Roman" w:cs="Times New Roman"/>
          <w:sz w:val="28"/>
          <w:szCs w:val="28"/>
        </w:rPr>
        <w:t>Bhoomi</w:t>
      </w:r>
      <w:r w:rsidR="00D33388" w:rsidRPr="009750D8">
        <w:rPr>
          <w:rFonts w:ascii="Times New Roman" w:hAnsi="Times New Roman" w:cs="Times New Roman"/>
          <w:sz w:val="28"/>
          <w:szCs w:val="28"/>
        </w:rPr>
        <w:t>ka</w:t>
      </w:r>
      <w:r w:rsidR="00F73C1E" w:rsidRPr="009750D8">
        <w:rPr>
          <w:rFonts w:ascii="Times New Roman" w:hAnsi="Times New Roman" w:cs="Times New Roman"/>
          <w:sz w:val="28"/>
          <w:szCs w:val="28"/>
        </w:rPr>
        <w:t xml:space="preserve"> </w:t>
      </w:r>
      <w:r w:rsidR="00A02674" w:rsidRPr="009750D8">
        <w:rPr>
          <w:rFonts w:ascii="Times New Roman" w:hAnsi="Times New Roman" w:cs="Times New Roman"/>
          <w:sz w:val="28"/>
          <w:szCs w:val="28"/>
        </w:rPr>
        <w:t>Patel,</w:t>
      </w:r>
      <w:r w:rsidR="00F73C1E" w:rsidRPr="009750D8">
        <w:rPr>
          <w:rFonts w:ascii="Times New Roman" w:hAnsi="Times New Roman" w:cs="Times New Roman"/>
          <w:sz w:val="28"/>
          <w:szCs w:val="28"/>
        </w:rPr>
        <w:t xml:space="preserve"> Saniya </w:t>
      </w:r>
      <w:proofErr w:type="spellStart"/>
      <w:r w:rsidR="00F73C1E" w:rsidRPr="009750D8">
        <w:rPr>
          <w:rFonts w:ascii="Times New Roman" w:hAnsi="Times New Roman" w:cs="Times New Roman"/>
          <w:sz w:val="28"/>
          <w:szCs w:val="28"/>
        </w:rPr>
        <w:t>Sule</w:t>
      </w:r>
      <w:proofErr w:type="spellEnd"/>
      <w:r w:rsidR="009750D8">
        <w:rPr>
          <w:rFonts w:ascii="Times New Roman" w:hAnsi="Times New Roman" w:cs="Times New Roman"/>
          <w:sz w:val="28"/>
          <w:szCs w:val="28"/>
        </w:rPr>
        <w:t>.</w:t>
      </w:r>
    </w:p>
    <w:p w14:paraId="5CDFC9A1" w14:textId="6AA4A610" w:rsidR="00F939BC" w:rsidRDefault="00F939BC">
      <w:pPr>
        <w:rPr>
          <w:rFonts w:ascii="Times New Roman" w:hAnsi="Times New Roman" w:cs="Times New Roman"/>
          <w:sz w:val="36"/>
          <w:szCs w:val="36"/>
        </w:rPr>
      </w:pPr>
    </w:p>
    <w:p w14:paraId="163F3B35" w14:textId="5AD2CC5A" w:rsidR="00F9789A" w:rsidRPr="00F939BC" w:rsidRDefault="00677C31">
      <w:pPr>
        <w:rPr>
          <w:rFonts w:ascii="Times New Roman" w:hAnsi="Times New Roman" w:cs="Times New Roman"/>
          <w:b/>
          <w:sz w:val="28"/>
          <w:szCs w:val="28"/>
        </w:rPr>
      </w:pPr>
      <w:r w:rsidRPr="00F939BC">
        <w:rPr>
          <w:rFonts w:ascii="Times New Roman" w:hAnsi="Times New Roman" w:cs="Times New Roman"/>
          <w:b/>
          <w:sz w:val="28"/>
          <w:szCs w:val="28"/>
        </w:rPr>
        <w:t>Extraction</w:t>
      </w:r>
    </w:p>
    <w:p w14:paraId="276AEE6B" w14:textId="4C493485" w:rsidR="006E30F8" w:rsidRDefault="00613DA5">
      <w:pPr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B745DD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We used </w:t>
      </w:r>
      <w:r w:rsidR="00E0270A">
        <w:rPr>
          <w:rFonts w:ascii="Times New Roman" w:hAnsi="Times New Roman" w:cs="Times New Roman"/>
          <w:color w:val="000000" w:themeColor="text1"/>
          <w:sz w:val="22"/>
          <w:szCs w:val="22"/>
        </w:rPr>
        <w:t>2</w:t>
      </w:r>
      <w:r w:rsidRPr="00B745DD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datasets from the public platform </w:t>
      </w:r>
    </w:p>
    <w:p w14:paraId="2F70AE41" w14:textId="0E961C3B" w:rsidR="006E30F8" w:rsidRDefault="006012EA">
      <w:pPr>
        <w:rPr>
          <w:rFonts w:ascii="Times New Roman" w:hAnsi="Times New Roman" w:cs="Times New Roman"/>
          <w:color w:val="000000" w:themeColor="text1"/>
          <w:sz w:val="22"/>
          <w:szCs w:val="22"/>
        </w:rPr>
      </w:pPr>
      <w:hyperlink r:id="rId5" w:history="1">
        <w:r w:rsidR="006E30F8">
          <w:rPr>
            <w:rStyle w:val="Hyperlink"/>
          </w:rPr>
          <w:t>https://www.bls.gov/</w:t>
        </w:r>
      </w:hyperlink>
      <w:r w:rsidR="006E30F8">
        <w:t xml:space="preserve"> </w:t>
      </w:r>
      <w:r w:rsidR="00117E83">
        <w:t xml:space="preserve">and </w:t>
      </w:r>
      <w:hyperlink r:id="rId6" w:history="1">
        <w:r w:rsidR="00393F10">
          <w:rPr>
            <w:rStyle w:val="Hyperlink"/>
          </w:rPr>
          <w:t>https://www.zillow.com/</w:t>
        </w:r>
      </w:hyperlink>
    </w:p>
    <w:p w14:paraId="1CF055D8" w14:textId="0537D429" w:rsidR="00613DA5" w:rsidRDefault="00613DA5" w:rsidP="00DB188C">
      <w:pPr>
        <w:rPr>
          <w:rFonts w:ascii="Times New Roman" w:hAnsi="Times New Roman" w:cs="Times New Roman"/>
          <w:color w:val="000000" w:themeColor="text1"/>
          <w:sz w:val="22"/>
          <w:szCs w:val="22"/>
        </w:rPr>
      </w:pPr>
      <w:proofErr w:type="gramStart"/>
      <w:r w:rsidRPr="00B745DD">
        <w:rPr>
          <w:rFonts w:ascii="Times New Roman" w:hAnsi="Times New Roman" w:cs="Times New Roman"/>
          <w:color w:val="000000" w:themeColor="text1"/>
          <w:sz w:val="22"/>
          <w:szCs w:val="22"/>
        </w:rPr>
        <w:t>All of</w:t>
      </w:r>
      <w:proofErr w:type="gramEnd"/>
      <w:r w:rsidRPr="00B745DD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our data was based on county through all the States ranging over </w:t>
      </w:r>
      <w:r w:rsidR="006F4646" w:rsidRPr="00B745DD">
        <w:rPr>
          <w:rFonts w:ascii="Times New Roman" w:hAnsi="Times New Roman" w:cs="Times New Roman"/>
          <w:color w:val="000000" w:themeColor="text1"/>
          <w:sz w:val="22"/>
          <w:szCs w:val="22"/>
        </w:rPr>
        <w:t>various years from 201</w:t>
      </w:r>
      <w:r w:rsidR="00895E48">
        <w:rPr>
          <w:rFonts w:ascii="Times New Roman" w:hAnsi="Times New Roman" w:cs="Times New Roman"/>
          <w:color w:val="000000" w:themeColor="text1"/>
          <w:sz w:val="22"/>
          <w:szCs w:val="22"/>
        </w:rPr>
        <w:t>5</w:t>
      </w:r>
      <w:r w:rsidR="006F4646" w:rsidRPr="00B745DD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to 201</w:t>
      </w:r>
      <w:r w:rsidR="005F008F">
        <w:rPr>
          <w:rFonts w:ascii="Times New Roman" w:hAnsi="Times New Roman" w:cs="Times New Roman"/>
          <w:color w:val="000000" w:themeColor="text1"/>
          <w:sz w:val="22"/>
          <w:szCs w:val="22"/>
        </w:rPr>
        <w:t>8</w:t>
      </w:r>
      <w:r w:rsidR="006F4646" w:rsidRPr="00B745DD">
        <w:rPr>
          <w:rFonts w:ascii="Times New Roman" w:hAnsi="Times New Roman" w:cs="Times New Roman"/>
          <w:color w:val="000000" w:themeColor="text1"/>
          <w:sz w:val="22"/>
          <w:szCs w:val="22"/>
        </w:rPr>
        <w:t>.</w:t>
      </w:r>
      <w:r w:rsidR="00B164F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We </w:t>
      </w:r>
      <w:r w:rsidR="00522617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extracted the data </w:t>
      </w:r>
      <w:r w:rsidR="009813AD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with </w:t>
      </w:r>
      <w:r w:rsidR="00DC4D7A">
        <w:rPr>
          <w:rFonts w:ascii="Times New Roman" w:hAnsi="Times New Roman" w:cs="Times New Roman"/>
          <w:color w:val="000000" w:themeColor="text1"/>
          <w:sz w:val="22"/>
          <w:szCs w:val="22"/>
        </w:rPr>
        <w:t>API,</w:t>
      </w:r>
      <w:r w:rsidR="00F1132F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csv and </w:t>
      </w:r>
      <w:r w:rsidR="00A96C5F">
        <w:rPr>
          <w:rFonts w:ascii="Times New Roman" w:hAnsi="Times New Roman" w:cs="Times New Roman"/>
          <w:color w:val="000000" w:themeColor="text1"/>
          <w:sz w:val="22"/>
          <w:szCs w:val="22"/>
        </w:rPr>
        <w:t>text.</w:t>
      </w:r>
    </w:p>
    <w:p w14:paraId="48649384" w14:textId="4CC4A82C" w:rsidR="00F1132F" w:rsidRDefault="00F1132F" w:rsidP="00DB188C">
      <w:pPr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p w14:paraId="2F746DB0" w14:textId="77777777" w:rsidR="00A5620D" w:rsidRDefault="00A5620D" w:rsidP="00DB188C">
      <w:pPr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p w14:paraId="6E0EA5D6" w14:textId="168E4B7E" w:rsidR="00677C31" w:rsidRPr="003B0586" w:rsidRDefault="00677C31" w:rsidP="006F4646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3B0586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Transformation</w:t>
      </w:r>
    </w:p>
    <w:p w14:paraId="2F05F002" w14:textId="49D2ED3B" w:rsidR="006F4646" w:rsidRDefault="006F4646" w:rsidP="006F4646">
      <w:pPr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B745DD">
        <w:rPr>
          <w:rFonts w:ascii="Times New Roman" w:hAnsi="Times New Roman" w:cs="Times New Roman"/>
          <w:color w:val="000000" w:themeColor="text1"/>
          <w:sz w:val="22"/>
          <w:szCs w:val="22"/>
        </w:rPr>
        <w:t>Our first steps in cleaning up the datasets involved figuring out which variables were not relevant</w:t>
      </w:r>
      <w:r w:rsidR="00354964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and cleaning up the data </w:t>
      </w:r>
    </w:p>
    <w:p w14:paraId="3BE3BD16" w14:textId="679EF858" w:rsidR="005F008F" w:rsidRDefault="000E5937" w:rsidP="006F4646">
      <w:pPr>
        <w:rPr>
          <w:rFonts w:ascii="Times New Roman" w:hAnsi="Times New Roman" w:cs="Times New Roman"/>
          <w:color w:val="000000" w:themeColor="text1"/>
          <w:sz w:val="22"/>
          <w:szCs w:val="22"/>
        </w:rPr>
      </w:pPr>
      <w:r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1.Csv </w:t>
      </w:r>
      <w:r w:rsidR="005F008F">
        <w:rPr>
          <w:rFonts w:ascii="Times New Roman" w:hAnsi="Times New Roman" w:cs="Times New Roman"/>
          <w:color w:val="000000" w:themeColor="text1"/>
          <w:sz w:val="22"/>
          <w:szCs w:val="22"/>
        </w:rPr>
        <w:t>-</w:t>
      </w:r>
      <w:r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  <w:r w:rsidR="005F008F">
        <w:rPr>
          <w:rFonts w:ascii="Times New Roman" w:hAnsi="Times New Roman" w:cs="Times New Roman"/>
          <w:color w:val="000000" w:themeColor="text1"/>
          <w:sz w:val="22"/>
          <w:szCs w:val="22"/>
        </w:rPr>
        <w:t>we merged the data for years and concatenated it.</w:t>
      </w:r>
    </w:p>
    <w:p w14:paraId="5116F841" w14:textId="11E57DF2" w:rsidR="00A5620D" w:rsidRDefault="00A5620D" w:rsidP="006F4646">
      <w:pPr>
        <w:rPr>
          <w:rFonts w:ascii="Times New Roman" w:hAnsi="Times New Roman" w:cs="Times New Roman"/>
          <w:color w:val="000000" w:themeColor="text1"/>
          <w:sz w:val="22"/>
          <w:szCs w:val="22"/>
        </w:rPr>
      </w:pPr>
      <w:r>
        <w:rPr>
          <w:noProof/>
        </w:rPr>
        <w:drawing>
          <wp:inline distT="0" distB="0" distL="0" distR="0" wp14:anchorId="52F424EF" wp14:editId="7D2FB236">
            <wp:extent cx="5943600" cy="354901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49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F39F2E" w14:textId="1E7B25EA" w:rsidR="005F008F" w:rsidRDefault="005F008F" w:rsidP="006F4646">
      <w:pPr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p w14:paraId="756A4D28" w14:textId="0E35D59B" w:rsidR="005F008F" w:rsidRDefault="005F008F" w:rsidP="006F4646">
      <w:pPr>
        <w:rPr>
          <w:rFonts w:ascii="Times New Roman" w:hAnsi="Times New Roman" w:cs="Times New Roman"/>
          <w:color w:val="000000" w:themeColor="text1"/>
          <w:sz w:val="22"/>
          <w:szCs w:val="22"/>
        </w:rPr>
      </w:pPr>
      <w:r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We created a new data with the required columns </w:t>
      </w:r>
    </w:p>
    <w:p w14:paraId="4250457E" w14:textId="741A5239" w:rsidR="005F008F" w:rsidRDefault="00A5620D" w:rsidP="006F4646">
      <w:pPr>
        <w:rPr>
          <w:rFonts w:ascii="Times New Roman" w:hAnsi="Times New Roman" w:cs="Times New Roman"/>
          <w:color w:val="000000" w:themeColor="text1"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413D4CDA" wp14:editId="3EA69C08">
            <wp:extent cx="5943600" cy="2221230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21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98913E" w14:textId="77777777" w:rsidR="0011380F" w:rsidRDefault="0011380F" w:rsidP="008F724C">
      <w:pPr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p w14:paraId="2C73E767" w14:textId="2744DFA3" w:rsidR="0011380F" w:rsidRDefault="0011380F" w:rsidP="008F724C">
      <w:pPr>
        <w:rPr>
          <w:rFonts w:ascii="Arial" w:hAnsi="Arial" w:cs="Arial"/>
          <w:color w:val="1D1C1D"/>
          <w:sz w:val="23"/>
          <w:szCs w:val="23"/>
          <w:shd w:val="clear" w:color="auto" w:fill="F8F8F8"/>
        </w:rPr>
      </w:pPr>
      <w:r>
        <w:rPr>
          <w:rFonts w:ascii="Times New Roman" w:hAnsi="Times New Roman" w:cs="Times New Roman"/>
          <w:color w:val="000000" w:themeColor="text1"/>
          <w:sz w:val="22"/>
          <w:szCs w:val="22"/>
        </w:rPr>
        <w:t>2.. Zillow</w:t>
      </w:r>
      <w:r w:rsidR="000E5937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API -</w:t>
      </w: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XML Data extract from Zillow</w:t>
      </w:r>
    </w:p>
    <w:p w14:paraId="757FED68" w14:textId="77777777" w:rsidR="0011380F" w:rsidRDefault="0011380F" w:rsidP="008F724C">
      <w:pPr>
        <w:rPr>
          <w:rFonts w:ascii="Arial" w:hAnsi="Arial" w:cs="Arial"/>
          <w:color w:val="1D1C1D"/>
          <w:sz w:val="23"/>
          <w:szCs w:val="23"/>
          <w:shd w:val="clear" w:color="auto" w:fill="F8F8F8"/>
        </w:rPr>
      </w:pPr>
    </w:p>
    <w:p w14:paraId="33D9E239" w14:textId="0067E2C9" w:rsidR="000E5937" w:rsidRDefault="000E5937" w:rsidP="008F724C">
      <w:pPr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>
        <w:rPr>
          <w:noProof/>
        </w:rPr>
        <w:drawing>
          <wp:inline distT="0" distB="0" distL="0" distR="0" wp14:anchorId="39766C71" wp14:editId="6121B427">
            <wp:extent cx="5943600" cy="284289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42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5B25D3" w14:textId="69CCC6FE" w:rsidR="000E5937" w:rsidRDefault="000E5937" w:rsidP="008F724C">
      <w:pPr>
        <w:rPr>
          <w:rFonts w:ascii="Times New Roman" w:eastAsia="Times New Roman" w:hAnsi="Times New Roman" w:cs="Times New Roman"/>
          <w:color w:val="000000"/>
          <w:sz w:val="22"/>
          <w:szCs w:val="22"/>
        </w:rPr>
      </w:pPr>
    </w:p>
    <w:p w14:paraId="0E279498" w14:textId="3F1C139E" w:rsidR="0011380F" w:rsidRDefault="00B725D8" w:rsidP="008F724C">
      <w:pPr>
        <w:rPr>
          <w:rFonts w:ascii="Arial" w:hAnsi="Arial" w:cs="Arial"/>
          <w:color w:val="1D1C1D"/>
          <w:sz w:val="23"/>
          <w:szCs w:val="23"/>
          <w:shd w:val="clear" w:color="auto" w:fill="F8F8F8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lastRenderedPageBreak/>
        <w:t xml:space="preserve">3. BLS API – We extracted data from BLS through API and stored </w:t>
      </w:r>
      <w:r w:rsidR="00AA644B">
        <w:rPr>
          <w:rFonts w:ascii="Arial" w:hAnsi="Arial" w:cs="Arial"/>
          <w:color w:val="1D1C1D"/>
          <w:sz w:val="23"/>
          <w:szCs w:val="23"/>
          <w:shd w:val="clear" w:color="auto" w:fill="F8F8F8"/>
        </w:rPr>
        <w:t xml:space="preserve">and created to </w:t>
      </w:r>
      <w:r w:rsidR="00F303F0">
        <w:rPr>
          <w:rFonts w:ascii="Arial" w:hAnsi="Arial" w:cs="Arial"/>
          <w:color w:val="1D1C1D"/>
          <w:sz w:val="23"/>
          <w:szCs w:val="23"/>
          <w:shd w:val="clear" w:color="auto" w:fill="F8F8F8"/>
        </w:rPr>
        <w:t>data frame</w:t>
      </w:r>
      <w:r w:rsidR="00AA644B">
        <w:rPr>
          <w:rFonts w:ascii="Arial" w:hAnsi="Arial" w:cs="Arial"/>
          <w:color w:val="1D1C1D"/>
          <w:sz w:val="23"/>
          <w:szCs w:val="23"/>
          <w:shd w:val="clear" w:color="auto" w:fill="F8F8F8"/>
        </w:rPr>
        <w:t xml:space="preserve"> </w:t>
      </w: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 xml:space="preserve">for </w:t>
      </w:r>
      <w:r w:rsidR="008079B2">
        <w:rPr>
          <w:rFonts w:ascii="Arial" w:hAnsi="Arial" w:cs="Arial"/>
          <w:color w:val="1D1C1D"/>
          <w:sz w:val="23"/>
          <w:szCs w:val="23"/>
          <w:shd w:val="clear" w:color="auto" w:fill="F8F8F8"/>
        </w:rPr>
        <w:t>Total, employment</w:t>
      </w: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 xml:space="preserve"> and unempl</w:t>
      </w:r>
      <w:r w:rsidR="008079B2">
        <w:rPr>
          <w:rFonts w:ascii="Arial" w:hAnsi="Arial" w:cs="Arial"/>
          <w:color w:val="1D1C1D"/>
          <w:sz w:val="23"/>
          <w:szCs w:val="23"/>
          <w:shd w:val="clear" w:color="auto" w:fill="F8F8F8"/>
        </w:rPr>
        <w:t>oyment and then created the data frame.</w:t>
      </w:r>
      <w:r w:rsidR="00C54640" w:rsidRPr="00C54640">
        <w:t xml:space="preserve"> </w:t>
      </w:r>
      <w:r w:rsidR="00C54640">
        <w:rPr>
          <w:noProof/>
        </w:rPr>
        <w:drawing>
          <wp:inline distT="0" distB="0" distL="0" distR="0" wp14:anchorId="1316666E" wp14:editId="568FB498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10132E" w14:textId="61BCB4FC" w:rsidR="00C54640" w:rsidRDefault="00C54640" w:rsidP="008F724C">
      <w:pPr>
        <w:rPr>
          <w:rFonts w:ascii="Arial" w:hAnsi="Arial" w:cs="Arial"/>
          <w:color w:val="1D1C1D"/>
          <w:sz w:val="23"/>
          <w:szCs w:val="23"/>
          <w:shd w:val="clear" w:color="auto" w:fill="F8F8F8"/>
        </w:rPr>
      </w:pPr>
    </w:p>
    <w:p w14:paraId="1F780955" w14:textId="77777777" w:rsidR="00C54640" w:rsidRDefault="00C54640" w:rsidP="008F724C">
      <w:pPr>
        <w:rPr>
          <w:rFonts w:ascii="Arial" w:hAnsi="Arial" w:cs="Arial"/>
          <w:color w:val="1D1C1D"/>
          <w:sz w:val="23"/>
          <w:szCs w:val="23"/>
          <w:shd w:val="clear" w:color="auto" w:fill="F8F8F8"/>
        </w:rPr>
      </w:pPr>
    </w:p>
    <w:p w14:paraId="24F890F7" w14:textId="6EDE25C6" w:rsidR="00AA644B" w:rsidRDefault="00AA644B" w:rsidP="008F724C">
      <w:pPr>
        <w:rPr>
          <w:rFonts w:ascii="Arial" w:hAnsi="Arial" w:cs="Arial"/>
          <w:color w:val="1D1C1D"/>
          <w:sz w:val="23"/>
          <w:szCs w:val="23"/>
          <w:shd w:val="clear" w:color="auto" w:fill="F8F8F8"/>
        </w:rPr>
      </w:pPr>
    </w:p>
    <w:p w14:paraId="5B5C1929" w14:textId="773E1A06" w:rsidR="00AA644B" w:rsidRDefault="00AA644B" w:rsidP="008F724C">
      <w:pPr>
        <w:rPr>
          <w:rFonts w:ascii="Arial" w:hAnsi="Arial" w:cs="Arial"/>
          <w:color w:val="1D1C1D"/>
          <w:sz w:val="23"/>
          <w:szCs w:val="23"/>
          <w:shd w:val="clear" w:color="auto" w:fill="F8F8F8"/>
        </w:rPr>
      </w:pPr>
    </w:p>
    <w:p w14:paraId="24795A1B" w14:textId="66DA52D4" w:rsidR="00AA644B" w:rsidRDefault="00F303F0" w:rsidP="008F724C">
      <w:pPr>
        <w:rPr>
          <w:rFonts w:ascii="Arial" w:hAnsi="Arial" w:cs="Arial"/>
          <w:color w:val="1D1C1D"/>
          <w:sz w:val="23"/>
          <w:szCs w:val="23"/>
          <w:shd w:val="clear" w:color="auto" w:fill="F8F8F8"/>
        </w:rPr>
      </w:pPr>
      <w:r>
        <w:rPr>
          <w:noProof/>
        </w:rPr>
        <w:drawing>
          <wp:inline distT="0" distB="0" distL="0" distR="0" wp14:anchorId="4E4B99A4" wp14:editId="11AE4D5B">
            <wp:extent cx="2676525" cy="300990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6525" cy="3009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841E35" w14:textId="2E87D92E" w:rsidR="008079B2" w:rsidRDefault="008079B2" w:rsidP="008F724C">
      <w:pPr>
        <w:rPr>
          <w:rFonts w:ascii="Arial" w:hAnsi="Arial" w:cs="Arial"/>
          <w:color w:val="1D1C1D"/>
          <w:sz w:val="23"/>
          <w:szCs w:val="23"/>
          <w:shd w:val="clear" w:color="auto" w:fill="F8F8F8"/>
        </w:rPr>
      </w:pPr>
    </w:p>
    <w:p w14:paraId="2CA3925A" w14:textId="1A6A4359" w:rsidR="008079B2" w:rsidRDefault="009A1C4B" w:rsidP="008F724C">
      <w:pPr>
        <w:rPr>
          <w:rFonts w:ascii="Arial" w:hAnsi="Arial" w:cs="Arial"/>
          <w:color w:val="1D1C1D"/>
          <w:sz w:val="23"/>
          <w:szCs w:val="23"/>
          <w:shd w:val="clear" w:color="auto" w:fill="F8F8F8"/>
        </w:rPr>
      </w:pPr>
      <w:r>
        <w:rPr>
          <w:noProof/>
        </w:rPr>
        <w:lastRenderedPageBreak/>
        <w:drawing>
          <wp:inline distT="0" distB="0" distL="0" distR="0" wp14:anchorId="7B8C3B2D" wp14:editId="48F44EAE">
            <wp:extent cx="5943600" cy="297878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8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08C767" w14:textId="1725AAB5" w:rsidR="0011380F" w:rsidRDefault="0011380F" w:rsidP="008F724C">
      <w:pPr>
        <w:rPr>
          <w:rFonts w:ascii="Arial" w:hAnsi="Arial" w:cs="Arial"/>
          <w:color w:val="1D1C1D"/>
          <w:sz w:val="23"/>
          <w:szCs w:val="23"/>
          <w:shd w:val="clear" w:color="auto" w:fill="F8F8F8"/>
        </w:rPr>
      </w:pPr>
    </w:p>
    <w:p w14:paraId="1B12A5F1" w14:textId="77777777" w:rsidR="005C03B0" w:rsidRDefault="005C03B0" w:rsidP="008F724C">
      <w:pPr>
        <w:rPr>
          <w:rFonts w:ascii="Arial" w:hAnsi="Arial" w:cs="Arial"/>
          <w:color w:val="1D1C1D"/>
          <w:sz w:val="23"/>
          <w:szCs w:val="23"/>
          <w:shd w:val="clear" w:color="auto" w:fill="F8F8F8"/>
        </w:rPr>
      </w:pPr>
    </w:p>
    <w:p w14:paraId="3DA578BA" w14:textId="77777777" w:rsidR="0011380F" w:rsidRDefault="0011380F" w:rsidP="008F724C">
      <w:pPr>
        <w:rPr>
          <w:rFonts w:ascii="Arial" w:hAnsi="Arial" w:cs="Arial"/>
          <w:color w:val="1D1C1D"/>
          <w:sz w:val="23"/>
          <w:szCs w:val="23"/>
          <w:shd w:val="clear" w:color="auto" w:fill="F8F8F8"/>
        </w:rPr>
      </w:pPr>
    </w:p>
    <w:p w14:paraId="6FFAE23A" w14:textId="79D6B9DE" w:rsidR="0011380F" w:rsidRDefault="0011380F" w:rsidP="0011380F">
      <w:pPr>
        <w:ind w:firstLine="720"/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Json Data Zillow</w:t>
      </w:r>
    </w:p>
    <w:p w14:paraId="56D68F9F" w14:textId="25A9451A" w:rsidR="000E5937" w:rsidRDefault="0011380F" w:rsidP="008F724C">
      <w:pPr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BF35DC2" wp14:editId="7C8F6F2E">
            <wp:simplePos x="914400" y="914400"/>
            <wp:positionH relativeFrom="column">
              <wp:align>left</wp:align>
            </wp:positionH>
            <wp:positionV relativeFrom="paragraph">
              <wp:align>top</wp:align>
            </wp:positionV>
            <wp:extent cx="5943600" cy="2569210"/>
            <wp:effectExtent l="0" t="0" r="0" b="254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69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br w:type="textWrapping" w:clear="all"/>
      </w:r>
    </w:p>
    <w:p w14:paraId="31281A5E" w14:textId="77777777" w:rsidR="000E5937" w:rsidRDefault="000E5937" w:rsidP="008F724C">
      <w:pPr>
        <w:rPr>
          <w:rFonts w:ascii="Times New Roman" w:eastAsia="Times New Roman" w:hAnsi="Times New Roman" w:cs="Times New Roman"/>
          <w:color w:val="000000"/>
          <w:sz w:val="22"/>
          <w:szCs w:val="22"/>
        </w:rPr>
      </w:pPr>
    </w:p>
    <w:p w14:paraId="7CB29A4D" w14:textId="5B71C7EF" w:rsidR="000E5937" w:rsidRDefault="000E5937" w:rsidP="008F724C">
      <w:pPr>
        <w:rPr>
          <w:rFonts w:ascii="Times New Roman" w:eastAsia="Times New Roman" w:hAnsi="Times New Roman" w:cs="Times New Roman"/>
          <w:color w:val="000000"/>
          <w:sz w:val="22"/>
          <w:szCs w:val="22"/>
        </w:rPr>
      </w:pPr>
    </w:p>
    <w:p w14:paraId="7FC4F1AD" w14:textId="77777777" w:rsidR="006012EA" w:rsidRDefault="006012EA" w:rsidP="008F724C">
      <w:pPr>
        <w:rPr>
          <w:rFonts w:ascii="Times New Roman" w:hAnsi="Times New Roman" w:cs="Times New Roman"/>
          <w:b/>
          <w:sz w:val="28"/>
          <w:szCs w:val="28"/>
        </w:rPr>
      </w:pPr>
    </w:p>
    <w:p w14:paraId="462B73AE" w14:textId="77777777" w:rsidR="006012EA" w:rsidRDefault="006012EA" w:rsidP="008F724C">
      <w:pPr>
        <w:rPr>
          <w:rFonts w:ascii="Times New Roman" w:hAnsi="Times New Roman" w:cs="Times New Roman"/>
          <w:b/>
          <w:sz w:val="28"/>
          <w:szCs w:val="28"/>
        </w:rPr>
      </w:pPr>
    </w:p>
    <w:p w14:paraId="36DB5A1D" w14:textId="77777777" w:rsidR="006012EA" w:rsidRDefault="006012EA" w:rsidP="008F724C">
      <w:pPr>
        <w:rPr>
          <w:rFonts w:ascii="Times New Roman" w:hAnsi="Times New Roman" w:cs="Times New Roman"/>
          <w:b/>
          <w:sz w:val="28"/>
          <w:szCs w:val="28"/>
        </w:rPr>
      </w:pPr>
    </w:p>
    <w:p w14:paraId="25BFFC14" w14:textId="77777777" w:rsidR="006012EA" w:rsidRDefault="006012EA" w:rsidP="008F724C">
      <w:pPr>
        <w:rPr>
          <w:rFonts w:ascii="Times New Roman" w:hAnsi="Times New Roman" w:cs="Times New Roman"/>
          <w:b/>
          <w:sz w:val="28"/>
          <w:szCs w:val="28"/>
        </w:rPr>
      </w:pPr>
    </w:p>
    <w:p w14:paraId="2A4562DC" w14:textId="77777777" w:rsidR="006012EA" w:rsidRDefault="006012EA" w:rsidP="008F724C">
      <w:pPr>
        <w:rPr>
          <w:rFonts w:ascii="Times New Roman" w:hAnsi="Times New Roman" w:cs="Times New Roman"/>
          <w:b/>
          <w:sz w:val="28"/>
          <w:szCs w:val="28"/>
        </w:rPr>
      </w:pPr>
    </w:p>
    <w:p w14:paraId="4CC06B02" w14:textId="77777777" w:rsidR="006012EA" w:rsidRDefault="006012EA" w:rsidP="008F724C">
      <w:pPr>
        <w:rPr>
          <w:rFonts w:ascii="Times New Roman" w:hAnsi="Times New Roman" w:cs="Times New Roman"/>
          <w:b/>
          <w:sz w:val="28"/>
          <w:szCs w:val="28"/>
        </w:rPr>
      </w:pPr>
    </w:p>
    <w:p w14:paraId="6E28CD3B" w14:textId="42EE585B" w:rsidR="008F724C" w:rsidRPr="00EC540A" w:rsidRDefault="00677C31" w:rsidP="008F724C">
      <w:pPr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bookmarkStart w:id="0" w:name="_GoBack"/>
      <w:bookmarkEnd w:id="0"/>
      <w:r w:rsidRPr="003B0586">
        <w:rPr>
          <w:rFonts w:ascii="Times New Roman" w:hAnsi="Times New Roman" w:cs="Times New Roman"/>
          <w:b/>
          <w:sz w:val="28"/>
          <w:szCs w:val="28"/>
        </w:rPr>
        <w:lastRenderedPageBreak/>
        <w:t>Load</w:t>
      </w:r>
    </w:p>
    <w:p w14:paraId="5A633AD0" w14:textId="0CAC7423" w:rsidR="008F724C" w:rsidRDefault="001E6753" w:rsidP="00AC4AA6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The last step was to</w:t>
      </w:r>
      <w:r w:rsidR="00677C31">
        <w:rPr>
          <w:rFonts w:ascii="Times New Roman" w:hAnsi="Times New Roman" w:cs="Times New Roman"/>
          <w:sz w:val="22"/>
          <w:szCs w:val="22"/>
        </w:rPr>
        <w:t xml:space="preserve"> transfer our final output into a </w:t>
      </w:r>
      <w:r w:rsidR="00F80637">
        <w:rPr>
          <w:rFonts w:ascii="Times New Roman" w:hAnsi="Times New Roman" w:cs="Times New Roman"/>
          <w:sz w:val="22"/>
          <w:szCs w:val="22"/>
        </w:rPr>
        <w:t>Database</w:t>
      </w:r>
      <w:r w:rsidR="00677C31">
        <w:rPr>
          <w:rFonts w:ascii="Times New Roman" w:hAnsi="Times New Roman" w:cs="Times New Roman"/>
          <w:sz w:val="22"/>
          <w:szCs w:val="22"/>
        </w:rPr>
        <w:t xml:space="preserve">. We created a database and respective tables </w:t>
      </w:r>
    </w:p>
    <w:p w14:paraId="02E0389A" w14:textId="3574CD44" w:rsidR="008F724C" w:rsidRDefault="00AC4AA6" w:rsidP="008F724C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We </w:t>
      </w:r>
      <w:r w:rsidR="00EC540A">
        <w:rPr>
          <w:rFonts w:ascii="Times New Roman" w:hAnsi="Times New Roman" w:cs="Times New Roman"/>
          <w:sz w:val="22"/>
          <w:szCs w:val="22"/>
        </w:rPr>
        <w:t xml:space="preserve">queried the data using MySQL that returns desired outputs </w:t>
      </w:r>
    </w:p>
    <w:p w14:paraId="5CF384D1" w14:textId="053B1AF9" w:rsidR="005C03B0" w:rsidRDefault="005C03B0" w:rsidP="008F724C">
      <w:pPr>
        <w:rPr>
          <w:rFonts w:ascii="Times New Roman" w:hAnsi="Times New Roman" w:cs="Times New Roman"/>
          <w:sz w:val="22"/>
          <w:szCs w:val="22"/>
        </w:rPr>
      </w:pPr>
    </w:p>
    <w:p w14:paraId="47867C27" w14:textId="77777777" w:rsidR="005C03B0" w:rsidRDefault="005C03B0" w:rsidP="008F724C">
      <w:pPr>
        <w:rPr>
          <w:rFonts w:ascii="Times New Roman" w:hAnsi="Times New Roman" w:cs="Times New Roman"/>
          <w:sz w:val="22"/>
          <w:szCs w:val="22"/>
        </w:rPr>
      </w:pPr>
    </w:p>
    <w:p w14:paraId="25640B20" w14:textId="059CC573" w:rsidR="005A281B" w:rsidRDefault="00F32D3E" w:rsidP="008F724C">
      <w:pPr>
        <w:rPr>
          <w:rFonts w:ascii="Times New Roman" w:hAnsi="Times New Roman" w:cs="Times New Roman"/>
          <w:sz w:val="22"/>
          <w:szCs w:val="22"/>
        </w:rPr>
      </w:pPr>
      <w:r>
        <w:rPr>
          <w:noProof/>
        </w:rPr>
        <w:drawing>
          <wp:inline distT="0" distB="0" distL="0" distR="0" wp14:anchorId="61607226" wp14:editId="455FD272">
            <wp:extent cx="6230304" cy="21526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48825" cy="21590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3E8434" w14:textId="4062A744" w:rsidR="009B1FD4" w:rsidRDefault="009B1FD4" w:rsidP="008F724C">
      <w:pPr>
        <w:rPr>
          <w:rFonts w:ascii="Times New Roman" w:hAnsi="Times New Roman" w:cs="Times New Roman"/>
          <w:sz w:val="22"/>
          <w:szCs w:val="22"/>
        </w:rPr>
      </w:pPr>
    </w:p>
    <w:p w14:paraId="23B7B698" w14:textId="033083B8" w:rsidR="009B1FD4" w:rsidRDefault="00F32D3E" w:rsidP="008F724C">
      <w:pPr>
        <w:rPr>
          <w:rFonts w:ascii="Times New Roman" w:hAnsi="Times New Roman" w:cs="Times New Roman"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1920B689" wp14:editId="7169EC68">
            <wp:extent cx="5943600" cy="599122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91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56D86F" w14:textId="1AFAC717" w:rsidR="008F724C" w:rsidRDefault="005A281B" w:rsidP="008F724C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</w:p>
    <w:p w14:paraId="018DE6E5" w14:textId="77777777" w:rsidR="00F91838" w:rsidRDefault="00F91838" w:rsidP="006F4646">
      <w:pP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</w:p>
    <w:p w14:paraId="07DD0066" w14:textId="77777777" w:rsidR="00F91838" w:rsidRDefault="00F91838" w:rsidP="006F4646">
      <w:pP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</w:p>
    <w:p w14:paraId="6F6CD3C5" w14:textId="77777777" w:rsidR="00F91838" w:rsidRDefault="00F91838" w:rsidP="006F4646">
      <w:pP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</w:p>
    <w:p w14:paraId="05D649E4" w14:textId="77777777" w:rsidR="00F91838" w:rsidRDefault="00F91838" w:rsidP="006F4646">
      <w:pP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</w:p>
    <w:p w14:paraId="331A37C6" w14:textId="77777777" w:rsidR="00F91838" w:rsidRDefault="00F91838" w:rsidP="006F4646">
      <w:pP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</w:p>
    <w:p w14:paraId="48FBA03C" w14:textId="77777777" w:rsidR="00F91838" w:rsidRDefault="00F91838" w:rsidP="006F4646">
      <w:pP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</w:p>
    <w:p w14:paraId="22EB572C" w14:textId="77777777" w:rsidR="00F91838" w:rsidRDefault="00F91838" w:rsidP="006F4646">
      <w:pP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</w:p>
    <w:p w14:paraId="657DDDE9" w14:textId="77777777" w:rsidR="00F91838" w:rsidRDefault="00F91838" w:rsidP="006F4646">
      <w:pP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</w:p>
    <w:p w14:paraId="14FCB826" w14:textId="77777777" w:rsidR="00F91838" w:rsidRDefault="00F91838" w:rsidP="006F4646">
      <w:pP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</w:p>
    <w:p w14:paraId="4A3D89B7" w14:textId="77777777" w:rsidR="005C03B0" w:rsidRDefault="005C03B0" w:rsidP="006F4646">
      <w:pP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</w:p>
    <w:p w14:paraId="126C0C9B" w14:textId="0819361C" w:rsidR="0072197D" w:rsidRDefault="00EC540A" w:rsidP="006F4646">
      <w:pP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lastRenderedPageBreak/>
        <w:t>S</w:t>
      </w:r>
      <w:r w:rsidR="0072197D" w:rsidRPr="005C2C06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ummary</w:t>
      </w:r>
    </w:p>
    <w:p w14:paraId="33A8807B" w14:textId="49C8009F" w:rsidR="009B1FD4" w:rsidRDefault="009B1FD4" w:rsidP="006F4646">
      <w:pP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>
        <w:rPr>
          <w:noProof/>
        </w:rPr>
        <w:drawing>
          <wp:inline distT="0" distB="0" distL="0" distR="0" wp14:anchorId="3CB9342E" wp14:editId="600C0FD3">
            <wp:extent cx="4933950" cy="57340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950" cy="5734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9E34FC" w14:textId="77777777" w:rsidR="009B1FD4" w:rsidRPr="005C2C06" w:rsidRDefault="009B1FD4" w:rsidP="006F4646">
      <w:pP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</w:p>
    <w:p w14:paraId="64FBA2CF" w14:textId="3C253EDA" w:rsidR="00E1424B" w:rsidRPr="00DC3CDE" w:rsidRDefault="0072197D">
      <w:pPr>
        <w:rPr>
          <w:rFonts w:ascii="Times New Roman" w:hAnsi="Times New Roman" w:cs="Times New Roman"/>
          <w:sz w:val="22"/>
          <w:szCs w:val="22"/>
        </w:rPr>
      </w:pPr>
      <w:r w:rsidRPr="00DC3CDE">
        <w:rPr>
          <w:rFonts w:ascii="Times New Roman" w:hAnsi="Times New Roman" w:cs="Times New Roman"/>
          <w:sz w:val="22"/>
          <w:szCs w:val="22"/>
        </w:rPr>
        <w:t xml:space="preserve">We used these datasets so we could identify the unemployment rates per county for </w:t>
      </w:r>
      <w:r w:rsidR="00564C60">
        <w:rPr>
          <w:rFonts w:ascii="Times New Roman" w:hAnsi="Times New Roman" w:cs="Times New Roman"/>
          <w:sz w:val="22"/>
          <w:szCs w:val="22"/>
        </w:rPr>
        <w:t xml:space="preserve">the </w:t>
      </w:r>
      <w:r w:rsidRPr="00DC3CDE">
        <w:rPr>
          <w:rFonts w:ascii="Times New Roman" w:hAnsi="Times New Roman" w:cs="Times New Roman"/>
          <w:sz w:val="22"/>
          <w:szCs w:val="22"/>
        </w:rPr>
        <w:t>stat</w:t>
      </w:r>
      <w:r w:rsidR="00EC540A">
        <w:rPr>
          <w:rFonts w:ascii="Times New Roman" w:hAnsi="Times New Roman" w:cs="Times New Roman"/>
          <w:sz w:val="22"/>
          <w:szCs w:val="22"/>
        </w:rPr>
        <w:t xml:space="preserve">e </w:t>
      </w:r>
      <w:r w:rsidR="00564C60">
        <w:rPr>
          <w:rFonts w:ascii="Times New Roman" w:hAnsi="Times New Roman" w:cs="Times New Roman"/>
          <w:sz w:val="22"/>
          <w:szCs w:val="22"/>
        </w:rPr>
        <w:t>of new jersey</w:t>
      </w:r>
      <w:r w:rsidR="00F04ACC">
        <w:rPr>
          <w:rFonts w:ascii="Times New Roman" w:hAnsi="Times New Roman" w:cs="Times New Roman"/>
          <w:sz w:val="22"/>
          <w:szCs w:val="22"/>
        </w:rPr>
        <w:t xml:space="preserve"> </w:t>
      </w:r>
      <w:r w:rsidR="00EC540A">
        <w:rPr>
          <w:rFonts w:ascii="Times New Roman" w:hAnsi="Times New Roman" w:cs="Times New Roman"/>
          <w:sz w:val="22"/>
          <w:szCs w:val="22"/>
        </w:rPr>
        <w:t xml:space="preserve">including wages </w:t>
      </w:r>
      <w:r w:rsidR="00333CB6">
        <w:rPr>
          <w:rFonts w:ascii="Times New Roman" w:hAnsi="Times New Roman" w:cs="Times New Roman"/>
          <w:sz w:val="22"/>
          <w:szCs w:val="22"/>
        </w:rPr>
        <w:t xml:space="preserve">and </w:t>
      </w:r>
      <w:r w:rsidR="00564C60">
        <w:rPr>
          <w:rFonts w:ascii="Times New Roman" w:hAnsi="Times New Roman" w:cs="Times New Roman"/>
          <w:sz w:val="22"/>
          <w:szCs w:val="22"/>
        </w:rPr>
        <w:t xml:space="preserve">median house </w:t>
      </w:r>
      <w:r w:rsidR="00DC4D7A">
        <w:rPr>
          <w:rFonts w:ascii="Times New Roman" w:hAnsi="Times New Roman" w:cs="Times New Roman"/>
          <w:sz w:val="22"/>
          <w:szCs w:val="22"/>
        </w:rPr>
        <w:t>prices.</w:t>
      </w:r>
      <w:r w:rsidR="00E1424B" w:rsidRPr="00DC3CDE">
        <w:rPr>
          <w:rFonts w:ascii="Times New Roman" w:hAnsi="Times New Roman" w:cs="Times New Roman"/>
          <w:sz w:val="22"/>
          <w:szCs w:val="22"/>
        </w:rPr>
        <w:t xml:space="preserve"> The final output</w:t>
      </w:r>
      <w:r w:rsidR="005A281B">
        <w:rPr>
          <w:rFonts w:ascii="Times New Roman" w:hAnsi="Times New Roman" w:cs="Times New Roman"/>
          <w:sz w:val="22"/>
          <w:szCs w:val="22"/>
        </w:rPr>
        <w:t xml:space="preserve"> </w:t>
      </w:r>
      <w:r w:rsidR="00F04ACC">
        <w:rPr>
          <w:rFonts w:ascii="Times New Roman" w:hAnsi="Times New Roman" w:cs="Times New Roman"/>
          <w:sz w:val="22"/>
          <w:szCs w:val="22"/>
        </w:rPr>
        <w:t xml:space="preserve">has the tables for </w:t>
      </w:r>
    </w:p>
    <w:p w14:paraId="64A58258" w14:textId="77777777" w:rsidR="008F724C" w:rsidRPr="005A281B" w:rsidRDefault="008F724C" w:rsidP="005A281B">
      <w:pPr>
        <w:rPr>
          <w:rFonts w:ascii="Times New Roman" w:hAnsi="Times New Roman" w:cs="Times New Roman"/>
          <w:sz w:val="22"/>
          <w:szCs w:val="22"/>
        </w:rPr>
      </w:pPr>
    </w:p>
    <w:p w14:paraId="10503E93" w14:textId="3FD1D984" w:rsidR="0072197D" w:rsidRDefault="00F04ACC" w:rsidP="00E1424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C</w:t>
      </w:r>
      <w:r w:rsidR="00300888">
        <w:rPr>
          <w:rFonts w:ascii="Times New Roman" w:hAnsi="Times New Roman" w:cs="Times New Roman"/>
          <w:sz w:val="22"/>
          <w:szCs w:val="22"/>
        </w:rPr>
        <w:t xml:space="preserve">ivilian labor </w:t>
      </w:r>
      <w:r w:rsidR="00DA55AF" w:rsidRPr="00DC3CDE">
        <w:rPr>
          <w:rFonts w:ascii="Times New Roman" w:hAnsi="Times New Roman" w:cs="Times New Roman"/>
          <w:sz w:val="22"/>
          <w:szCs w:val="22"/>
        </w:rPr>
        <w:t>P</w:t>
      </w:r>
      <w:r w:rsidR="00E1424B" w:rsidRPr="00DC3CDE">
        <w:rPr>
          <w:rFonts w:ascii="Times New Roman" w:hAnsi="Times New Roman" w:cs="Times New Roman"/>
          <w:sz w:val="22"/>
          <w:szCs w:val="22"/>
        </w:rPr>
        <w:t>opulation</w:t>
      </w:r>
    </w:p>
    <w:p w14:paraId="099BF9FB" w14:textId="77777777" w:rsidR="00EB75F6" w:rsidRPr="00EB75F6" w:rsidRDefault="00EB75F6" w:rsidP="00EB75F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2"/>
          <w:szCs w:val="22"/>
        </w:rPr>
      </w:pPr>
      <w:r w:rsidRPr="00DC3CDE">
        <w:rPr>
          <w:rFonts w:ascii="Times New Roman" w:hAnsi="Times New Roman" w:cs="Times New Roman"/>
          <w:sz w:val="22"/>
          <w:szCs w:val="22"/>
        </w:rPr>
        <w:t xml:space="preserve">Unemployment </w:t>
      </w:r>
      <w:r>
        <w:rPr>
          <w:rFonts w:ascii="Times New Roman" w:hAnsi="Times New Roman" w:cs="Times New Roman"/>
          <w:sz w:val="22"/>
          <w:szCs w:val="22"/>
        </w:rPr>
        <w:t xml:space="preserve">and Employment </w:t>
      </w:r>
    </w:p>
    <w:p w14:paraId="4AA00074" w14:textId="3B2A8ABE" w:rsidR="00E1424B" w:rsidRPr="00EB75F6" w:rsidRDefault="00E1424B" w:rsidP="00EB75F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2"/>
          <w:szCs w:val="22"/>
        </w:rPr>
      </w:pPr>
      <w:r w:rsidRPr="00EB75F6">
        <w:rPr>
          <w:rFonts w:ascii="Times New Roman" w:hAnsi="Times New Roman" w:cs="Times New Roman"/>
          <w:sz w:val="22"/>
          <w:szCs w:val="22"/>
        </w:rPr>
        <w:t>Median Household Income</w:t>
      </w:r>
    </w:p>
    <w:p w14:paraId="6A197E3A" w14:textId="0A70F0B1" w:rsidR="001B627E" w:rsidRPr="00DC3CDE" w:rsidRDefault="001B627E" w:rsidP="00E1424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Median house prices</w:t>
      </w:r>
    </w:p>
    <w:p w14:paraId="5D71282D" w14:textId="6F05375C" w:rsidR="00EB75F6" w:rsidRPr="00EB75F6" w:rsidRDefault="00EB75F6" w:rsidP="00EB75F6">
      <w:pPr>
        <w:pStyle w:val="ListParagraph"/>
        <w:ind w:left="777"/>
        <w:rPr>
          <w:rFonts w:ascii="Times New Roman" w:hAnsi="Times New Roman" w:cs="Times New Roman"/>
          <w:sz w:val="22"/>
          <w:szCs w:val="22"/>
        </w:rPr>
      </w:pPr>
    </w:p>
    <w:p w14:paraId="51CB17E9" w14:textId="77777777" w:rsidR="008F724C" w:rsidRDefault="008F724C">
      <w:pPr>
        <w:rPr>
          <w:rFonts w:ascii="Times New Roman" w:hAnsi="Times New Roman" w:cs="Times New Roman"/>
          <w:sz w:val="22"/>
          <w:szCs w:val="22"/>
        </w:rPr>
      </w:pPr>
    </w:p>
    <w:p w14:paraId="500CF4AB" w14:textId="1567C038" w:rsidR="00DA55AF" w:rsidRDefault="00DA55AF"/>
    <w:p w14:paraId="2B4B5CAC" w14:textId="3972E373" w:rsidR="00DA55AF" w:rsidRDefault="00DA55AF" w:rsidP="00B02DE3"/>
    <w:sectPr w:rsidR="00DA55AF" w:rsidSect="00A423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A16CFE"/>
    <w:multiLevelType w:val="hybridMultilevel"/>
    <w:tmpl w:val="2A78BA16"/>
    <w:lvl w:ilvl="0" w:tplc="0409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1" w15:restartNumberingAfterBreak="0">
    <w:nsid w:val="599D1457"/>
    <w:multiLevelType w:val="hybridMultilevel"/>
    <w:tmpl w:val="299A57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M0MzYyMDS1NDE2srBU0lEKTi0uzszPAykwrAUAed8VOiwAAAA="/>
  </w:docVars>
  <w:rsids>
    <w:rsidRoot w:val="00613DA5"/>
    <w:rsid w:val="000038C0"/>
    <w:rsid w:val="0009370F"/>
    <w:rsid w:val="000A791C"/>
    <w:rsid w:val="000E5937"/>
    <w:rsid w:val="0011380F"/>
    <w:rsid w:val="00117E83"/>
    <w:rsid w:val="00173F50"/>
    <w:rsid w:val="001B627E"/>
    <w:rsid w:val="001C4DFF"/>
    <w:rsid w:val="001E6753"/>
    <w:rsid w:val="001F1E2B"/>
    <w:rsid w:val="00221713"/>
    <w:rsid w:val="002E28A0"/>
    <w:rsid w:val="00300888"/>
    <w:rsid w:val="00333CB6"/>
    <w:rsid w:val="00341218"/>
    <w:rsid w:val="00354964"/>
    <w:rsid w:val="003779B3"/>
    <w:rsid w:val="00383185"/>
    <w:rsid w:val="00393F10"/>
    <w:rsid w:val="003A51BD"/>
    <w:rsid w:val="003B0586"/>
    <w:rsid w:val="003C16CC"/>
    <w:rsid w:val="0040330A"/>
    <w:rsid w:val="00522617"/>
    <w:rsid w:val="00564C60"/>
    <w:rsid w:val="005A281B"/>
    <w:rsid w:val="005C03B0"/>
    <w:rsid w:val="005C2C06"/>
    <w:rsid w:val="005F008F"/>
    <w:rsid w:val="006012EA"/>
    <w:rsid w:val="00605B0B"/>
    <w:rsid w:val="00613DA5"/>
    <w:rsid w:val="0065095A"/>
    <w:rsid w:val="00670E19"/>
    <w:rsid w:val="00677C31"/>
    <w:rsid w:val="006E30F8"/>
    <w:rsid w:val="006F4375"/>
    <w:rsid w:val="006F4646"/>
    <w:rsid w:val="006F63C7"/>
    <w:rsid w:val="0072197D"/>
    <w:rsid w:val="00734380"/>
    <w:rsid w:val="00774C4B"/>
    <w:rsid w:val="00804CC1"/>
    <w:rsid w:val="008079B2"/>
    <w:rsid w:val="00862B88"/>
    <w:rsid w:val="00895E48"/>
    <w:rsid w:val="008D30C7"/>
    <w:rsid w:val="008E558A"/>
    <w:rsid w:val="008F724C"/>
    <w:rsid w:val="009750D8"/>
    <w:rsid w:val="009813AD"/>
    <w:rsid w:val="009A1C4B"/>
    <w:rsid w:val="009B1FD4"/>
    <w:rsid w:val="00A02674"/>
    <w:rsid w:val="00A33D68"/>
    <w:rsid w:val="00A423E6"/>
    <w:rsid w:val="00A5620D"/>
    <w:rsid w:val="00A96C5F"/>
    <w:rsid w:val="00AA644B"/>
    <w:rsid w:val="00AC4AA6"/>
    <w:rsid w:val="00AD4C8D"/>
    <w:rsid w:val="00B02DE3"/>
    <w:rsid w:val="00B164FB"/>
    <w:rsid w:val="00B4351E"/>
    <w:rsid w:val="00B725D8"/>
    <w:rsid w:val="00B745DD"/>
    <w:rsid w:val="00C54640"/>
    <w:rsid w:val="00CB70D8"/>
    <w:rsid w:val="00D33388"/>
    <w:rsid w:val="00D40A1F"/>
    <w:rsid w:val="00D62B32"/>
    <w:rsid w:val="00DA55AF"/>
    <w:rsid w:val="00DB188C"/>
    <w:rsid w:val="00DC3CDE"/>
    <w:rsid w:val="00DC4D7A"/>
    <w:rsid w:val="00E0270A"/>
    <w:rsid w:val="00E1424B"/>
    <w:rsid w:val="00EB007E"/>
    <w:rsid w:val="00EB75F6"/>
    <w:rsid w:val="00EC540A"/>
    <w:rsid w:val="00EC6D95"/>
    <w:rsid w:val="00F02AED"/>
    <w:rsid w:val="00F04ACC"/>
    <w:rsid w:val="00F1132F"/>
    <w:rsid w:val="00F303F0"/>
    <w:rsid w:val="00F32D3E"/>
    <w:rsid w:val="00F73C1E"/>
    <w:rsid w:val="00F80637"/>
    <w:rsid w:val="00F91838"/>
    <w:rsid w:val="00F939BC"/>
    <w:rsid w:val="00F978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626584"/>
  <w15:chartTrackingRefBased/>
  <w15:docId w15:val="{B84CAD79-17B7-334D-B3D7-EDFFF034DF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F939BC"/>
    <w:pPr>
      <w:spacing w:before="100" w:beforeAutospacing="1" w:after="100" w:afterAutospacing="1"/>
      <w:outlineLvl w:val="3"/>
    </w:pPr>
    <w:rPr>
      <w:rFonts w:ascii="Times New Roman" w:eastAsia="Times New Roman" w:hAnsi="Times New Roman" w:cs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2197D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F939BC"/>
    <w:rPr>
      <w:rFonts w:ascii="Times New Roman" w:eastAsia="Times New Roman" w:hAnsi="Times New Roman" w:cs="Times New Roman"/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6E30F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493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81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hyperlink" Target="https://www.zillow.com/" TargetMode="External"/><Relationship Id="rId11" Type="http://schemas.openxmlformats.org/officeDocument/2006/relationships/image" Target="media/image5.png"/><Relationship Id="rId5" Type="http://schemas.openxmlformats.org/officeDocument/2006/relationships/hyperlink" Target="https://www.bls.gov/" TargetMode="Externa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7</Pages>
  <Words>211</Words>
  <Characters>120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Bhoomi</cp:lastModifiedBy>
  <cp:revision>8</cp:revision>
  <dcterms:created xsi:type="dcterms:W3CDTF">2020-02-22T18:06:00Z</dcterms:created>
  <dcterms:modified xsi:type="dcterms:W3CDTF">2020-02-23T20:34:00Z</dcterms:modified>
</cp:coreProperties>
</file>